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6FDE8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F159CB" wp14:editId="310E9E08">
                <wp:simplePos x="0" y="0"/>
                <wp:positionH relativeFrom="column">
                  <wp:posOffset>1051560</wp:posOffset>
                </wp:positionH>
                <wp:positionV relativeFrom="paragraph">
                  <wp:posOffset>-432435</wp:posOffset>
                </wp:positionV>
                <wp:extent cx="3558540" cy="1086196"/>
                <wp:effectExtent l="0" t="0" r="2286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8540" cy="108619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BD9320" w14:textId="77777777" w:rsidR="004E2360" w:rsidRPr="006A379D" w:rsidRDefault="004E2360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</w:pPr>
                            <w:r w:rsidRPr="006A379D"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  <w:t>Robert Smith</w:t>
                            </w:r>
                          </w:p>
                          <w:p w14:paraId="653704F8" w14:textId="0A70BDE4" w:rsidR="004908FF" w:rsidRPr="004E2360" w:rsidRDefault="00811A9A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  <w:t>Patient Coordin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159CB" id="Rectangle 2" o:spid="_x0000_s1026" style="position:absolute;margin-left:82.8pt;margin-top:-34.05pt;width:280.2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14:paraId="27BD9320" w14:textId="77777777" w:rsidR="004E2360" w:rsidRPr="006A379D" w:rsidRDefault="004E2360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</w:pPr>
                      <w:r w:rsidRPr="006A379D"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  <w:t>Robert Smith</w:t>
                      </w:r>
                    </w:p>
                    <w:p w14:paraId="653704F8" w14:textId="0A70BDE4" w:rsidR="004908FF" w:rsidRPr="004E2360" w:rsidRDefault="00811A9A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  <w:t>Patient Coordinato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D17838" wp14:editId="36FDB19E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8FDC92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    <w10:wrap anchorx="page"/>
              </v:rect>
            </w:pict>
          </mc:Fallback>
        </mc:AlternateContent>
      </w:r>
    </w:p>
    <w:p w14:paraId="56079BCD" w14:textId="77777777" w:rsidR="00260FE8" w:rsidRDefault="00260FE8" w:rsidP="00ED20B5"/>
    <w:p w14:paraId="7CF0DE50" w14:textId="77777777" w:rsidR="00260FE8" w:rsidRDefault="00260FE8" w:rsidP="00ED20B5"/>
    <w:p w14:paraId="3F8D90E8" w14:textId="77777777" w:rsidR="00260FE8" w:rsidRPr="001A4EE1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34FCF936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D93D9DC" wp14:editId="6C199021">
                <wp:simplePos x="0" y="0"/>
                <wp:positionH relativeFrom="margin">
                  <wp:posOffset>-469900</wp:posOffset>
                </wp:positionH>
                <wp:positionV relativeFrom="page">
                  <wp:posOffset>2012950</wp:posOffset>
                </wp:positionV>
                <wp:extent cx="6635750" cy="82181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5750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046EAD" w14:textId="77777777" w:rsidR="004E2360" w:rsidRPr="00811A9A" w:rsidRDefault="004E2360" w:rsidP="00811A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6816E6F2" w14:textId="77777777" w:rsidR="004E2360" w:rsidRPr="00811A9A" w:rsidRDefault="004E2360" w:rsidP="00811A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51A6B4BE" w14:textId="77777777" w:rsidR="00CD4A5C" w:rsidRPr="00811A9A" w:rsidRDefault="00CD4A5C" w:rsidP="00811A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370CD45" w14:textId="77777777" w:rsidR="004E2360" w:rsidRPr="00811A9A" w:rsidRDefault="004E2360" w:rsidP="00811A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67709570" w14:textId="77777777" w:rsidR="00811A9A" w:rsidRPr="00811A9A" w:rsidRDefault="00811A9A" w:rsidP="00811A9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was delighted to find an opening for the post of Patient Coordinator with your esteemed medical facility. Being a knowledgeable and experienced professional, I have developed a deep sense of the patient care tasks along with brushing up my role specific skills. </w:t>
                            </w:r>
                          </w:p>
                          <w:p w14:paraId="6521D535" w14:textId="77777777" w:rsidR="00811A9A" w:rsidRPr="00811A9A" w:rsidRDefault="00811A9A" w:rsidP="00811A9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DFD4531" w14:textId="77777777" w:rsidR="00811A9A" w:rsidRPr="00811A9A" w:rsidRDefault="00811A9A" w:rsidP="00811A9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ome of my responsibilities are highlighted below for your review:</w:t>
                            </w:r>
                          </w:p>
                          <w:p w14:paraId="79BAE12C" w14:textId="77777777" w:rsidR="00811A9A" w:rsidRDefault="00811A9A" w:rsidP="00811A9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7367517" w14:textId="7569A2B7" w:rsidR="00811A9A" w:rsidRPr="00811A9A" w:rsidRDefault="00811A9A" w:rsidP="00811A9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reet the patie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F36CBFF" w14:textId="70944C3A" w:rsidR="00811A9A" w:rsidRPr="00811A9A" w:rsidRDefault="00811A9A" w:rsidP="00811A9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elop individualized patient care plans based upon their medical history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43CCAE8" w14:textId="043D2FC1" w:rsidR="00811A9A" w:rsidRPr="00811A9A" w:rsidRDefault="00811A9A" w:rsidP="00811A9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ddress the patients' medical concern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1B40F4E2" w14:textId="3A5DBB22" w:rsidR="00811A9A" w:rsidRPr="00811A9A" w:rsidRDefault="00811A9A" w:rsidP="00811A9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nsure safety and comfort of the patie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5FF4A56" w14:textId="38E0CDC9" w:rsidR="00811A9A" w:rsidRPr="00811A9A" w:rsidRDefault="00811A9A" w:rsidP="00811A9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chedule the appointments and manage the calendar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DD37C9D" w14:textId="234367F8" w:rsidR="00811A9A" w:rsidRPr="00811A9A" w:rsidRDefault="00811A9A" w:rsidP="00811A9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 and update the patient record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56075CA" w14:textId="6BF867AA" w:rsidR="00811A9A" w:rsidRPr="00811A9A" w:rsidRDefault="00811A9A" w:rsidP="00811A9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Verify the patient's patients' claim eligibility and accordingly correspond with the insurance agency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093AFA9" w14:textId="33ADC50B" w:rsidR="00811A9A" w:rsidRPr="00811A9A" w:rsidRDefault="00811A9A" w:rsidP="00811A9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cess bills and payme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CC6A1BC" w14:textId="2C6CFA35" w:rsidR="00811A9A" w:rsidRPr="00811A9A" w:rsidRDefault="00811A9A" w:rsidP="00811A9A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arry out other related duti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B37A41B" w14:textId="77777777" w:rsidR="00811A9A" w:rsidRPr="00811A9A" w:rsidRDefault="00811A9A" w:rsidP="00811A9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09F6E7C" w14:textId="637DD7EA" w:rsidR="00811A9A" w:rsidRPr="00811A9A" w:rsidRDefault="00811A9A" w:rsidP="00811A9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Throughout my 5 years of work experience, I have become </w:t>
                            </w: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ell-versed in-patient</w:t>
                            </w: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communication, records organization, and guiding the workforce. Therefore, I am confident that my skills, as mentioned earlier and KRAs, would </w:t>
                            </w:r>
                            <w:proofErr w:type="spellStart"/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ulfill</w:t>
                            </w:r>
                            <w:proofErr w:type="spellEnd"/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your expectations from the role.</w:t>
                            </w:r>
                          </w:p>
                          <w:p w14:paraId="6F5E5A3E" w14:textId="77777777" w:rsidR="00811A9A" w:rsidRPr="00811A9A" w:rsidRDefault="00811A9A" w:rsidP="00811A9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1B8FC81" w14:textId="77777777" w:rsidR="00811A9A" w:rsidRPr="00811A9A" w:rsidRDefault="00811A9A" w:rsidP="00811A9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would like to express my thanks for reviewing my application. You can gauge my career specifics in the enclosed resume. I am looking forward to having a chance to showcase my industry relevant skills.</w:t>
                            </w:r>
                          </w:p>
                          <w:p w14:paraId="00BB9DA2" w14:textId="77777777" w:rsidR="00811A9A" w:rsidRPr="00811A9A" w:rsidRDefault="00811A9A" w:rsidP="00811A9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89B0F3E" w14:textId="77777777" w:rsidR="00811A9A" w:rsidRPr="00811A9A" w:rsidRDefault="00811A9A" w:rsidP="00811A9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2FA48AA1" w14:textId="77777777" w:rsidR="00811A9A" w:rsidRPr="00811A9A" w:rsidRDefault="00811A9A" w:rsidP="00811A9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11A9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2C1F3B38" w14:textId="1464507D" w:rsidR="008E2357" w:rsidRPr="00811A9A" w:rsidRDefault="008E2357" w:rsidP="00811A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52FAE75" w14:textId="77777777" w:rsidR="008E2357" w:rsidRPr="00811A9A" w:rsidRDefault="008E2357" w:rsidP="00811A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144938C" w14:textId="77777777" w:rsidR="008E2357" w:rsidRPr="00811A9A" w:rsidRDefault="008E2357" w:rsidP="00811A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EDD41EB" w14:textId="77777777" w:rsidR="004E2360" w:rsidRPr="00811A9A" w:rsidRDefault="004E2360" w:rsidP="00811A9A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93D9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7pt;margin-top:158.5pt;width:522.5pt;height:647.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    <v:textbox>
                  <w:txbxContent>
                    <w:p w14:paraId="7F046EAD" w14:textId="77777777" w:rsidR="004E2360" w:rsidRPr="00811A9A" w:rsidRDefault="004E2360" w:rsidP="00811A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6816E6F2" w14:textId="77777777" w:rsidR="004E2360" w:rsidRPr="00811A9A" w:rsidRDefault="004E2360" w:rsidP="00811A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51A6B4BE" w14:textId="77777777" w:rsidR="00CD4A5C" w:rsidRPr="00811A9A" w:rsidRDefault="00CD4A5C" w:rsidP="00811A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370CD45" w14:textId="77777777" w:rsidR="004E2360" w:rsidRPr="00811A9A" w:rsidRDefault="004E2360" w:rsidP="00811A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67709570" w14:textId="77777777" w:rsidR="00811A9A" w:rsidRPr="00811A9A" w:rsidRDefault="00811A9A" w:rsidP="00811A9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was delighted to find an opening for the post of Patient Coordinator with your esteemed medical facility. Being a knowledgeable and experienced professional, I have developed a deep sense of the patient care tasks along with brushing up my role specific skills. </w:t>
                      </w:r>
                    </w:p>
                    <w:p w14:paraId="6521D535" w14:textId="77777777" w:rsidR="00811A9A" w:rsidRPr="00811A9A" w:rsidRDefault="00811A9A" w:rsidP="00811A9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DFD4531" w14:textId="77777777" w:rsidR="00811A9A" w:rsidRPr="00811A9A" w:rsidRDefault="00811A9A" w:rsidP="00811A9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ome of my responsibilities are highlighted below for your review:</w:t>
                      </w:r>
                    </w:p>
                    <w:p w14:paraId="79BAE12C" w14:textId="77777777" w:rsidR="00811A9A" w:rsidRDefault="00811A9A" w:rsidP="00811A9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7367517" w14:textId="7569A2B7" w:rsidR="00811A9A" w:rsidRPr="00811A9A" w:rsidRDefault="00811A9A" w:rsidP="00811A9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reet the patie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F36CBFF" w14:textId="70944C3A" w:rsidR="00811A9A" w:rsidRPr="00811A9A" w:rsidRDefault="00811A9A" w:rsidP="00811A9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elop individualized patient care plans based upon their medical history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43CCAE8" w14:textId="043D2FC1" w:rsidR="00811A9A" w:rsidRPr="00811A9A" w:rsidRDefault="00811A9A" w:rsidP="00811A9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ddress the patients' medical concern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1B40F4E2" w14:textId="3A5DBB22" w:rsidR="00811A9A" w:rsidRPr="00811A9A" w:rsidRDefault="00811A9A" w:rsidP="00811A9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nsure safety and comfort of the patie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5FF4A56" w14:textId="38E0CDC9" w:rsidR="00811A9A" w:rsidRPr="00811A9A" w:rsidRDefault="00811A9A" w:rsidP="00811A9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chedule the appointments and manage the calendar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DD37C9D" w14:textId="234367F8" w:rsidR="00811A9A" w:rsidRPr="00811A9A" w:rsidRDefault="00811A9A" w:rsidP="00811A9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 and update the patient record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56075CA" w14:textId="6BF867AA" w:rsidR="00811A9A" w:rsidRPr="00811A9A" w:rsidRDefault="00811A9A" w:rsidP="00811A9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Verify the patient's patients' claim eligibility and accordingly correspond with the insurance agency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093AFA9" w14:textId="33ADC50B" w:rsidR="00811A9A" w:rsidRPr="00811A9A" w:rsidRDefault="00811A9A" w:rsidP="00811A9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cess bills and payme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CC6A1BC" w14:textId="2C6CFA35" w:rsidR="00811A9A" w:rsidRPr="00811A9A" w:rsidRDefault="00811A9A" w:rsidP="00811A9A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arry out other related duti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B37A41B" w14:textId="77777777" w:rsidR="00811A9A" w:rsidRPr="00811A9A" w:rsidRDefault="00811A9A" w:rsidP="00811A9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09F6E7C" w14:textId="637DD7EA" w:rsidR="00811A9A" w:rsidRPr="00811A9A" w:rsidRDefault="00811A9A" w:rsidP="00811A9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Throughout my 5 years of work experience, I have become </w:t>
                      </w: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ell-versed in-patient</w:t>
                      </w: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communication, records organization, and guiding the workforce. Therefore, I am confident that my skills, as mentioned earlier and KRAs, would </w:t>
                      </w:r>
                      <w:proofErr w:type="spellStart"/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ulfill</w:t>
                      </w:r>
                      <w:proofErr w:type="spellEnd"/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your expectations from the role.</w:t>
                      </w:r>
                    </w:p>
                    <w:p w14:paraId="6F5E5A3E" w14:textId="77777777" w:rsidR="00811A9A" w:rsidRPr="00811A9A" w:rsidRDefault="00811A9A" w:rsidP="00811A9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1B8FC81" w14:textId="77777777" w:rsidR="00811A9A" w:rsidRPr="00811A9A" w:rsidRDefault="00811A9A" w:rsidP="00811A9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would like to express my thanks for reviewing my application. You can gauge my career specifics in the enclosed resume. I am looking forward to having a chance to showcase my industry relevant skills.</w:t>
                      </w:r>
                    </w:p>
                    <w:p w14:paraId="00BB9DA2" w14:textId="77777777" w:rsidR="00811A9A" w:rsidRPr="00811A9A" w:rsidRDefault="00811A9A" w:rsidP="00811A9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89B0F3E" w14:textId="77777777" w:rsidR="00811A9A" w:rsidRPr="00811A9A" w:rsidRDefault="00811A9A" w:rsidP="00811A9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2FA48AA1" w14:textId="77777777" w:rsidR="00811A9A" w:rsidRPr="00811A9A" w:rsidRDefault="00811A9A" w:rsidP="00811A9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11A9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2C1F3B38" w14:textId="1464507D" w:rsidR="008E2357" w:rsidRPr="00811A9A" w:rsidRDefault="008E2357" w:rsidP="00811A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52FAE75" w14:textId="77777777" w:rsidR="008E2357" w:rsidRPr="00811A9A" w:rsidRDefault="008E2357" w:rsidP="00811A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144938C" w14:textId="77777777" w:rsidR="008E2357" w:rsidRPr="00811A9A" w:rsidRDefault="008E2357" w:rsidP="00811A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EDD41EB" w14:textId="77777777" w:rsidR="004E2360" w:rsidRPr="00811A9A" w:rsidRDefault="004E2360" w:rsidP="00811A9A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99DCA" w14:textId="77777777" w:rsidR="00D60D38" w:rsidRDefault="00D60D38" w:rsidP="008E2357">
      <w:pPr>
        <w:spacing w:after="0" w:line="240" w:lineRule="auto"/>
      </w:pPr>
      <w:r>
        <w:separator/>
      </w:r>
    </w:p>
  </w:endnote>
  <w:endnote w:type="continuationSeparator" w:id="0">
    <w:p w14:paraId="328309A0" w14:textId="77777777" w:rsidR="00D60D38" w:rsidRDefault="00D60D38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8C8B9" w14:textId="77777777"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2974C373" wp14:editId="7F7ADEAD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896">
      <w:rPr>
        <w:rFonts w:ascii="Arial" w:hAnsi="Arial" w:cs="Arial"/>
        <w:color w:val="000000"/>
        <w:sz w:val="16"/>
        <w:szCs w:val="16"/>
        <w:lang w:val="en-IN"/>
      </w:rPr>
      <w:t xml:space="preserve">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B3F92" w14:textId="77777777" w:rsidR="00D60D38" w:rsidRDefault="00D60D38" w:rsidP="008E2357">
      <w:pPr>
        <w:spacing w:after="0" w:line="240" w:lineRule="auto"/>
      </w:pPr>
      <w:r>
        <w:separator/>
      </w:r>
    </w:p>
  </w:footnote>
  <w:footnote w:type="continuationSeparator" w:id="0">
    <w:p w14:paraId="2FA8382D" w14:textId="77777777" w:rsidR="00D60D38" w:rsidRDefault="00D60D38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E5252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169A280" wp14:editId="4C8BC797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D42B6"/>
    <w:multiLevelType w:val="hybridMultilevel"/>
    <w:tmpl w:val="013CA4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14C4059"/>
    <w:multiLevelType w:val="multilevel"/>
    <w:tmpl w:val="BACA8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A4EE1"/>
    <w:rsid w:val="002275AB"/>
    <w:rsid w:val="00260FE8"/>
    <w:rsid w:val="00376235"/>
    <w:rsid w:val="003E2AF6"/>
    <w:rsid w:val="00481833"/>
    <w:rsid w:val="004908FF"/>
    <w:rsid w:val="004E2360"/>
    <w:rsid w:val="005C2221"/>
    <w:rsid w:val="00690A5B"/>
    <w:rsid w:val="006A379D"/>
    <w:rsid w:val="007B00C7"/>
    <w:rsid w:val="00811A9A"/>
    <w:rsid w:val="008E2357"/>
    <w:rsid w:val="00970D4F"/>
    <w:rsid w:val="00A15896"/>
    <w:rsid w:val="00A4480F"/>
    <w:rsid w:val="00C8197A"/>
    <w:rsid w:val="00CD4A5C"/>
    <w:rsid w:val="00D60D38"/>
    <w:rsid w:val="00E04F69"/>
    <w:rsid w:val="00EC3CFF"/>
    <w:rsid w:val="00ED20B5"/>
    <w:rsid w:val="00F3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3FCE476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811A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9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ient Coordinator Cover Letter Sample</dc:title>
  <dc:subject>Create your Cover Letter using Free Patient Coordinator Cover Letter Sample Template</dc:subject>
  <dc:creator>QwikResume.com</dc:creator>
  <cp:keywords/>
  <dc:description/>
  <dcterms:created xsi:type="dcterms:W3CDTF">2021-11-18T06:51:00Z</dcterms:created>
  <dcterms:modified xsi:type="dcterms:W3CDTF">2021-11-18T06:51:00Z</dcterms:modified>
  <cp:category>Healthcare &amp; Wellbeing</cp:category>
</cp:coreProperties>
</file>